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74FD9" w14:textId="5F9720FB" w:rsidR="0097612C" w:rsidRDefault="00660F37" w:rsidP="00660F37">
      <w:pPr>
        <w:pStyle w:val="Title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Mapping and data visualisation of Radon distribution in the Northern Ireland</w:t>
      </w:r>
    </w:p>
    <w:p w14:paraId="43D9293B" w14:textId="0BF943B2" w:rsidR="00660F37" w:rsidRDefault="00660F37" w:rsidP="00660F37">
      <w:pPr>
        <w:pStyle w:val="Heading1"/>
      </w:pPr>
      <w:r>
        <w:t>Introduction</w:t>
      </w:r>
    </w:p>
    <w:p w14:paraId="74A6A980" w14:textId="08ACE885" w:rsidR="00660F37" w:rsidRDefault="00660F37">
      <w:r>
        <w:t>Data are sourced from…</w:t>
      </w:r>
    </w:p>
    <w:sectPr w:rsidR="00660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sDQxMzE3NDe1MDBQ0lEKTi0uzszPAykwrAUA3ACN0SwAAAA="/>
  </w:docVars>
  <w:rsids>
    <w:rsidRoot w:val="00E16B80"/>
    <w:rsid w:val="000B7954"/>
    <w:rsid w:val="000D7761"/>
    <w:rsid w:val="00136FB1"/>
    <w:rsid w:val="001D3373"/>
    <w:rsid w:val="002752A0"/>
    <w:rsid w:val="0052765B"/>
    <w:rsid w:val="005D4E7E"/>
    <w:rsid w:val="00642D7E"/>
    <w:rsid w:val="00660F37"/>
    <w:rsid w:val="00670A5B"/>
    <w:rsid w:val="00735370"/>
    <w:rsid w:val="00776D0C"/>
    <w:rsid w:val="007B1538"/>
    <w:rsid w:val="0082387F"/>
    <w:rsid w:val="0083366E"/>
    <w:rsid w:val="00932DA9"/>
    <w:rsid w:val="0097612C"/>
    <w:rsid w:val="00BF2F02"/>
    <w:rsid w:val="00D05BB3"/>
    <w:rsid w:val="00D45DED"/>
    <w:rsid w:val="00DA4E7D"/>
    <w:rsid w:val="00DD0661"/>
    <w:rsid w:val="00E1551E"/>
    <w:rsid w:val="00E16B80"/>
    <w:rsid w:val="00EC0BE7"/>
    <w:rsid w:val="00EF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2585A"/>
  <w15:chartTrackingRefBased/>
  <w15:docId w15:val="{251C96AD-F423-44D5-A1B8-D2409276B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6B8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B8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660F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660F37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2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llie, Zeinab</dc:creator>
  <cp:keywords/>
  <dc:description/>
  <cp:lastModifiedBy>Smillie, Zeinab</cp:lastModifiedBy>
  <cp:revision>1</cp:revision>
  <dcterms:created xsi:type="dcterms:W3CDTF">2021-04-28T18:51:00Z</dcterms:created>
  <dcterms:modified xsi:type="dcterms:W3CDTF">2021-04-30T10:27:00Z</dcterms:modified>
</cp:coreProperties>
</file>